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and</w:t>
      </w:r>
      <w:r>
        <w:t xml:space="preserve"> </w:t>
      </w:r>
      <w:r>
        <w:t xml:space="preserve">Gender</w:t>
      </w:r>
      <w:r>
        <w:t xml:space="preserve"> </w:t>
      </w:r>
      <w:r>
        <w:t xml:space="preserve">Disparities</w:t>
      </w:r>
      <w:r>
        <w:t xml:space="preserve"> </w:t>
      </w:r>
      <w:r>
        <w:t xml:space="preserve">in</w:t>
      </w:r>
      <w:r>
        <w:t xml:space="preserve"> </w:t>
      </w:r>
      <w:r>
        <w:t xml:space="preserve">Mechanical</w:t>
      </w:r>
      <w:r>
        <w:t xml:space="preserve"> </w:t>
      </w:r>
      <w:r>
        <w:t xml:space="preserve">Thrombectomy</w:t>
      </w:r>
      <w:r>
        <w:t xml:space="preserve"> </w:t>
      </w:r>
      <w:r>
        <w:t xml:space="preserve">Utilization</w:t>
      </w:r>
      <w:r>
        <w:t xml:space="preserve"> </w:t>
      </w:r>
      <w:r>
        <w:t xml:space="preserve">in</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Rinaldo et al.2019</w:t>
        </w:r>
      </w:hyperlink>
    </w:p>
    <w:p>
      <w:pPr>
        <w:pStyle w:val="Compact"/>
        <w:numPr>
          <w:ilvl w:val="1"/>
          <w:numId w:val="1002"/>
        </w:numPr>
      </w:pPr>
      <w:hyperlink r:id="rId21">
        <w:r>
          <w:rPr>
            <w:rStyle w:val="Hyperlink"/>
          </w:rPr>
          <w:t xml:space="preserve">Saber et al.2022</w:t>
        </w:r>
      </w:hyperlink>
    </w:p>
    <w:p>
      <w:pPr>
        <w:numPr>
          <w:ilvl w:val="0"/>
          <w:numId w:val="1001"/>
        </w:numPr>
      </w:pPr>
      <w:r>
        <w:rPr>
          <w:b/>
          <w:bCs/>
        </w:rPr>
        <w:t xml:space="preserve">Study Objective</w:t>
      </w:r>
      <w:r>
        <w:t xml:space="preserve">: Examine racial and gender disparities in utilization of mechanical thrombectom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Included all inpatient admissions with a principal diagnosis of Stroke.There were a total of 1,601,840 hospital admissions between 2018-2020 with a principal diagnosis of Stroke. Of these, 1,560,970 had data available for race and gender.</w:t>
      </w:r>
    </w:p>
    <w:p>
      <w:pPr>
        <w:numPr>
          <w:ilvl w:val="0"/>
          <w:numId w:val="1001"/>
        </w:numPr>
      </w:pPr>
      <w:r>
        <w:rPr>
          <w:b/>
          <w:bCs/>
        </w:rPr>
        <w:t xml:space="preserve">ICD-10 codes used</w:t>
      </w:r>
      <w:r>
        <w:t xml:space="preserve">: Ischemic Stroke (ICD-10-CM: I63), Mechanical Thrombectomy (ICD-10-PCS: 03CG3ZZ), IV-tPA (ICD-10-CM: Z9282 OR ICD-10-PCS: 3E03317)</w:t>
      </w:r>
    </w:p>
    <w:p>
      <w:pPr>
        <w:numPr>
          <w:ilvl w:val="0"/>
          <w:numId w:val="1001"/>
        </w:numPr>
      </w:pPr>
      <w:r>
        <w:rPr>
          <w:b/>
          <w:bCs/>
        </w:rPr>
        <w:t xml:space="preserve">Primary Outcomes</w:t>
      </w:r>
      <w:r>
        <w:t xml:space="preserve">:</w:t>
      </w:r>
    </w:p>
    <w:p>
      <w:pPr>
        <w:numPr>
          <w:ilvl w:val="1"/>
          <w:numId w:val="1003"/>
        </w:numPr>
      </w:pPr>
      <w:r>
        <w:t xml:space="preserve">Assessing characterstics in the thrombectomy vs no thrombectomy groups</w:t>
      </w:r>
    </w:p>
    <w:p>
      <w:pPr>
        <w:numPr>
          <w:ilvl w:val="1"/>
          <w:numId w:val="1003"/>
        </w:numPr>
      </w:pPr>
      <w:r>
        <w:t xml:space="preserve">Assessing racial disparities in patients utilizing mechanical thrombectomy</w:t>
      </w:r>
    </w:p>
    <w:p>
      <w:pPr>
        <w:numPr>
          <w:ilvl w:val="1"/>
          <w:numId w:val="1003"/>
        </w:numPr>
      </w:pPr>
      <w:r>
        <w:t xml:space="preserve">Assessing gender disparities in patients utilizing mechanical thrombectom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regression was performed to identify variables independently associated with utilization of mechanical thrombectomy.</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6" w:name="descriptive-analysis"/>
    <w:p>
      <w:pPr>
        <w:pStyle w:val="Heading2"/>
      </w:pPr>
      <w:r>
        <w:t xml:space="preserve">Descriptive analysis</w:t>
      </w:r>
    </w:p>
    <w:bookmarkStart w:id="23" w:name="baseline-characterstics"/>
    <w:p>
      <w:pPr>
        <w:pStyle w:val="Heading3"/>
      </w:pPr>
      <w:r>
        <w:t xml:space="preserve">Baseline Character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60,9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2,0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8,9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0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7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6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23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3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23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2,88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5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9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2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8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2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2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0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54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81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1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5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6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8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7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7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9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1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7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96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4,59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7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1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3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46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5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1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4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1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8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6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6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6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0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6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4,59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65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63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7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7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7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8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7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5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32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 tiissue-typ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5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6,70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7,74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6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37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2,94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3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69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5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57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2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4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45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4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54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Xef59bcc1f045b71a297c5eb170ad52c4c27cdcc"/>
    <w:p>
      <w:pPr>
        <w:pStyle w:val="Heading3"/>
      </w:pPr>
      <w:r>
        <w:t xml:space="preserve">Comparison of male vs female patient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69,7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91,23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3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9 –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37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86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39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3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90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70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34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04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2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1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60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96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94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2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38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48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480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1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6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3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3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8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3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95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3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9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14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2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1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79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0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39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24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9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9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2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44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2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195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 tiissue-typ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6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82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88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86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50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47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6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9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5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41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2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23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 5.0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4"/>
    <w:bookmarkStart w:id="25" w:name="X95c47418068be1abf4a0b37933951327ec64ad5"/>
    <w:p>
      <w:pPr>
        <w:pStyle w:val="Heading3"/>
      </w:pPr>
      <w:r>
        <w:t xml:space="preserve">Comparison of different racial group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57,23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8,76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4,2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2,0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59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6 –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7 –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7 –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8 –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3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6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3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30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86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39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7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30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6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0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5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3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2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2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7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1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2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5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88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36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3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45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71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2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2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1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5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8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34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3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8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96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93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3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5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05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64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5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6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5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3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1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5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36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8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50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 tiissue-typ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1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4,70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1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72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1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25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9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1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04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81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4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8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1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68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4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2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0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00 – 5.0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5"/>
    <w:bookmarkEnd w:id="26"/>
    <w:bookmarkStart w:id="28" w:name="multivariable-logistic-regression"/>
    <w:p>
      <w:pPr>
        <w:pStyle w:val="Heading2"/>
      </w:pPr>
      <w:r>
        <w:t xml:space="preserve">Multivariable Logistic Regression:</w:t>
      </w:r>
    </w:p>
    <w:bookmarkStart w:id="27" w:name="utilization-of-mechanical-thrombectomy"/>
    <w:p>
      <w:pPr>
        <w:pStyle w:val="Heading3"/>
      </w:pPr>
      <w:r>
        <w:t xml:space="preserve">Utilization of Mechanical Thromb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85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8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9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2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1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99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9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8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7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7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9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1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10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6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05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04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8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9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1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41 to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8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6 to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0.6 to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and Gender Disparities in Mechanical Thrombectomy Utilization in Stroke Patients</dc:title>
  <dc:creator>Eliza Aisha</dc:creator>
  <cp:keywords/>
  <dcterms:created xsi:type="dcterms:W3CDTF">2024-10-09T04:44:27Z</dcterms:created>
  <dcterms:modified xsi:type="dcterms:W3CDTF">2024-10-09T04: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